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1B3F" w:rsidRDefault="00EC625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</w:t>
      </w:r>
      <w:r w:rsidR="006B3B38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</w:t>
      </w: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3</w:t>
      </w:r>
    </w:p>
    <w:p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09784A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5</w:t>
      </w:r>
      <w:r w:rsidR="0009784A" w:rsidRPr="0009784A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09784A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May 2024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hyperlink r:id="rId7" w:history="1">
        <w:r w:rsidR="00751CC6" w:rsidRPr="007E6133">
          <w:rPr>
            <w:rStyle w:val="-"/>
            <w:rFonts w:ascii="Times New Roman" w:hAnsi="Times New Roman" w:cs="Times New Roman"/>
          </w:rPr>
          <w:t>felvait@gmail.com</w:t>
        </w:r>
      </w:hyperlink>
    </w:p>
    <w:p w:rsidR="00751CC6" w:rsidRDefault="00751CC6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</w:p>
    <w:tbl>
      <w:tblPr>
        <w:tblStyle w:val="a7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iors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c>
          <w:tcPr>
            <w:tcW w:w="2205" w:type="dxa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C0AC2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C0AC2">
        <w:rPr>
          <w:rFonts w:ascii="Times New Roman" w:hAnsi="Times New Roman" w:cs="Times New Roman"/>
        </w:rPr>
        <w:t>Copy if necessary and number the pages</w:t>
      </w:r>
    </w:p>
    <w:p w:rsidR="000A1B3F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ge __ of __</w:t>
      </w:r>
    </w:p>
    <w:sectPr w:rsidR="000A1B3F" w:rsidSect="00131FCB">
      <w:headerReference w:type="default" r:id="rId8"/>
      <w:pgSz w:w="12240" w:h="15840"/>
      <w:pgMar w:top="851" w:right="624" w:bottom="680" w:left="680" w:header="42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59B8" w:rsidRDefault="005659B8">
      <w:pPr>
        <w:spacing w:line="240" w:lineRule="auto"/>
      </w:pPr>
      <w:r>
        <w:separator/>
      </w:r>
    </w:p>
  </w:endnote>
  <w:endnote w:type="continuationSeparator" w:id="0">
    <w:p w:rsidR="005659B8" w:rsidRDefault="005659B8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59B8" w:rsidRDefault="005659B8">
      <w:pPr>
        <w:spacing w:after="0"/>
      </w:pPr>
      <w:r>
        <w:separator/>
      </w:r>
    </w:p>
  </w:footnote>
  <w:footnote w:type="continuationSeparator" w:id="0">
    <w:p w:rsidR="005659B8" w:rsidRDefault="005659B8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0A5B8D" w:rsidTr="000A5B8D">
      <w:trPr>
        <w:jc w:val="center"/>
      </w:trPr>
      <w:tc>
        <w:tcPr>
          <w:tcW w:w="2520" w:type="dxa"/>
          <w:vAlign w:val="center"/>
          <w:hideMark/>
        </w:tcPr>
        <w:p w:rsidR="000A5B8D" w:rsidRDefault="000A5B8D" w:rsidP="000A5B8D">
          <w:pPr>
            <w:pStyle w:val="a5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6B3B38" w:rsidRDefault="006B3B38" w:rsidP="006B3B38">
          <w:pPr>
            <w:pStyle w:val="a5"/>
            <w:jc w:val="center"/>
            <w:rPr>
              <w:b/>
              <w:bCs/>
            </w:rPr>
          </w:pPr>
          <w:bookmarkStart w:id="1" w:name="_Hlk28492800"/>
          <w:r w:rsidRPr="00C42634">
            <w:rPr>
              <w:b/>
              <w:bCs/>
            </w:rPr>
            <w:t xml:space="preserve">18th CMAS Finswimming </w:t>
          </w:r>
        </w:p>
        <w:p w:rsidR="006B3B38" w:rsidRDefault="006B3B38" w:rsidP="006B3B38">
          <w:pPr>
            <w:pStyle w:val="a5"/>
            <w:jc w:val="center"/>
            <w:rPr>
              <w:b/>
              <w:bCs/>
              <w:highlight w:val="yellow"/>
            </w:rPr>
          </w:pPr>
          <w:r w:rsidRPr="00C42634">
            <w:rPr>
              <w:b/>
              <w:bCs/>
            </w:rPr>
            <w:t>European Juniors Championship</w:t>
          </w:r>
          <w:r>
            <w:rPr>
              <w:b/>
              <w:bCs/>
            </w:rPr>
            <w:t xml:space="preserve"> </w:t>
          </w:r>
        </w:p>
        <w:p w:rsidR="006B3B38" w:rsidRPr="00C42634" w:rsidRDefault="006B3B38" w:rsidP="006B3B38">
          <w:pPr>
            <w:pStyle w:val="a5"/>
            <w:jc w:val="center"/>
            <w:rPr>
              <w:b/>
              <w:bCs/>
            </w:rPr>
          </w:pPr>
          <w:r w:rsidRPr="00C42634">
            <w:rPr>
              <w:b/>
              <w:bCs/>
            </w:rPr>
            <w:t>25/06 – 01/07-2024</w:t>
          </w:r>
        </w:p>
        <w:bookmarkEnd w:id="1"/>
        <w:p w:rsidR="000A5B8D" w:rsidRDefault="006B3B38" w:rsidP="006B3B38">
          <w:pPr>
            <w:pStyle w:val="a5"/>
            <w:jc w:val="center"/>
            <w:rPr>
              <w:b/>
              <w:bCs/>
              <w:highlight w:val="yellow"/>
            </w:rPr>
          </w:pPr>
          <w:r w:rsidRPr="00C42634">
            <w:rPr>
              <w:b/>
              <w:bCs/>
            </w:rPr>
            <w:t>Klaipeda - Lithuania</w:t>
          </w:r>
        </w:p>
      </w:tc>
      <w:tc>
        <w:tcPr>
          <w:tcW w:w="2466" w:type="dxa"/>
          <w:vAlign w:val="center"/>
          <w:hideMark/>
        </w:tcPr>
        <w:p w:rsidR="000A5B8D" w:rsidRDefault="006B3B38" w:rsidP="000A5B8D">
          <w:pPr>
            <w:pStyle w:val="a5"/>
            <w:jc w:val="center"/>
          </w:pPr>
          <w:r>
            <w:rPr>
              <w:noProof/>
              <w:lang w:val="el-GR" w:eastAsia="el-GR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426845</wp:posOffset>
                </wp:positionH>
                <wp:positionV relativeFrom="paragraph">
                  <wp:posOffset>18415</wp:posOffset>
                </wp:positionV>
                <wp:extent cx="464820" cy="652145"/>
                <wp:effectExtent l="19050" t="0" r="0" b="0"/>
                <wp:wrapNone/>
                <wp:docPr id="3" name="2 - Εικόνα" descr="Klaipeda 4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 4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4820" cy="6521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val="el-GR" w:eastAsia="el-GR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782955</wp:posOffset>
                </wp:positionH>
                <wp:positionV relativeFrom="paragraph">
                  <wp:posOffset>29845</wp:posOffset>
                </wp:positionV>
                <wp:extent cx="497205" cy="572135"/>
                <wp:effectExtent l="19050" t="0" r="0" b="0"/>
                <wp:wrapNone/>
                <wp:docPr id="1" name="0 - Εικόνα" descr="klaipeda 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 2.png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7205" cy="5721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8575</wp:posOffset>
                </wp:positionH>
                <wp:positionV relativeFrom="paragraph">
                  <wp:posOffset>-12065</wp:posOffset>
                </wp:positionV>
                <wp:extent cx="656590" cy="572135"/>
                <wp:effectExtent l="19050" t="0" r="0" b="0"/>
                <wp:wrapNone/>
                <wp:docPr id="2" name="1 - Εικόνα" descr="klaiped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.png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6590" cy="5721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bookmarkEnd w:id="0"/>
    </w:tr>
  </w:tbl>
  <w:p w:rsidR="00131FCB" w:rsidRDefault="00131FCB">
    <w:pPr>
      <w:pStyle w:val="a5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defaultTabStop w:val="720"/>
  <w:hyphenationZone w:val="425"/>
  <w:characterSpacingControl w:val="doNotCompress"/>
  <w:hdrShapeDefaults>
    <o:shapedefaults v:ext="edit" spidmax="1331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9784A"/>
    <w:rsid w:val="000A1B3F"/>
    <w:rsid w:val="000A2D54"/>
    <w:rsid w:val="000A5B8D"/>
    <w:rsid w:val="000A64A9"/>
    <w:rsid w:val="000F22A4"/>
    <w:rsid w:val="00131FCB"/>
    <w:rsid w:val="00162137"/>
    <w:rsid w:val="00165592"/>
    <w:rsid w:val="00172B8B"/>
    <w:rsid w:val="00182157"/>
    <w:rsid w:val="001C28FF"/>
    <w:rsid w:val="00271759"/>
    <w:rsid w:val="002801BB"/>
    <w:rsid w:val="00285B1E"/>
    <w:rsid w:val="002A0B3C"/>
    <w:rsid w:val="002B65AE"/>
    <w:rsid w:val="002C4636"/>
    <w:rsid w:val="00311D50"/>
    <w:rsid w:val="00317112"/>
    <w:rsid w:val="00400DDF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659B8"/>
    <w:rsid w:val="005712BF"/>
    <w:rsid w:val="005E6288"/>
    <w:rsid w:val="00604F14"/>
    <w:rsid w:val="006415A6"/>
    <w:rsid w:val="00692E9B"/>
    <w:rsid w:val="006B3B38"/>
    <w:rsid w:val="006D55DB"/>
    <w:rsid w:val="006E5D78"/>
    <w:rsid w:val="00713A65"/>
    <w:rsid w:val="00722DA0"/>
    <w:rsid w:val="00751CC6"/>
    <w:rsid w:val="00771F19"/>
    <w:rsid w:val="007D24B5"/>
    <w:rsid w:val="00805943"/>
    <w:rsid w:val="00903C67"/>
    <w:rsid w:val="00914FAD"/>
    <w:rsid w:val="009172E7"/>
    <w:rsid w:val="00955060"/>
    <w:rsid w:val="00964D04"/>
    <w:rsid w:val="00974FAA"/>
    <w:rsid w:val="00981113"/>
    <w:rsid w:val="00996028"/>
    <w:rsid w:val="00997645"/>
    <w:rsid w:val="009B61ED"/>
    <w:rsid w:val="009C6866"/>
    <w:rsid w:val="009F5545"/>
    <w:rsid w:val="00A076B0"/>
    <w:rsid w:val="00A34136"/>
    <w:rsid w:val="00A41713"/>
    <w:rsid w:val="00A86F25"/>
    <w:rsid w:val="00AB5853"/>
    <w:rsid w:val="00B02B27"/>
    <w:rsid w:val="00B05B3D"/>
    <w:rsid w:val="00B62624"/>
    <w:rsid w:val="00B654BC"/>
    <w:rsid w:val="00B86891"/>
    <w:rsid w:val="00BA7EC0"/>
    <w:rsid w:val="00BC0AC2"/>
    <w:rsid w:val="00BE22DD"/>
    <w:rsid w:val="00BE697E"/>
    <w:rsid w:val="00C64985"/>
    <w:rsid w:val="00CA04F6"/>
    <w:rsid w:val="00CE49D5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C625A"/>
    <w:rsid w:val="00EE50A3"/>
    <w:rsid w:val="00EF2561"/>
    <w:rsid w:val="00F36698"/>
    <w:rsid w:val="00F56F47"/>
    <w:rsid w:val="00F823E1"/>
    <w:rsid w:val="00F9362D"/>
    <w:rsid w:val="21C0018E"/>
    <w:rsid w:val="768759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semiHidden="0" w:qFormat="1"/>
    <w:lsdException w:name="footer" w:semiHidden="0" w:qFormat="1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712BF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5712BF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rsid w:val="005712BF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rsid w:val="005712BF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rsid w:val="005712B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rsid w:val="005712B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qFormat/>
    <w:rsid w:val="005712BF"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sid w:val="005712BF"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5712BF"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  <w:rsid w:val="005712BF"/>
  </w:style>
  <w:style w:type="character" w:customStyle="1" w:styleId="Char0">
    <w:name w:val="Υποσέλιδο Char"/>
    <w:basedOn w:val="a0"/>
    <w:link w:val="a4"/>
    <w:uiPriority w:val="99"/>
    <w:rsid w:val="005712BF"/>
  </w:style>
  <w:style w:type="paragraph" w:styleId="a9">
    <w:name w:val="List Paragraph"/>
    <w:basedOn w:val="a"/>
    <w:uiPriority w:val="34"/>
    <w:qFormat/>
    <w:rsid w:val="005712BF"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sid w:val="005712BF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5712B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elvait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0E4EE2-C2D7-40EE-B31C-72B962E8D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8</Words>
  <Characters>748</Characters>
  <Application>Microsoft Office Word</Application>
  <DocSecurity>0</DocSecurity>
  <Lines>6</Lines>
  <Paragraphs>1</Paragraphs>
  <ScaleCrop>false</ScaleCrop>
  <Company>Hewlett-Packard</Company>
  <LinksUpToDate>false</LinksUpToDate>
  <CharactersWithSpaces>8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user</cp:lastModifiedBy>
  <cp:revision>9</cp:revision>
  <dcterms:created xsi:type="dcterms:W3CDTF">2023-08-12T08:15:00Z</dcterms:created>
  <dcterms:modified xsi:type="dcterms:W3CDTF">2024-01-25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